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Bc. </w:t>
      </w:r>
      <w:r w:rsidR="00BB2D9E" w:rsidRPr="00BB2D9E">
        <w:rPr>
          <w:b/>
          <w:i/>
          <w:sz w:val="22"/>
          <w:szCs w:val="22"/>
        </w:rPr>
        <w:t>Pančíková Markéta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Ing. </w:t>
      </w:r>
      <w:r w:rsidR="00BB2D9E">
        <w:rPr>
          <w:b/>
          <w:i/>
          <w:sz w:val="22"/>
          <w:szCs w:val="22"/>
        </w:rPr>
        <w:t>Bartók Ottó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B2D9E">
        <w:rPr>
          <w:b/>
          <w:i/>
          <w:sz w:val="22"/>
          <w:szCs w:val="22"/>
        </w:rPr>
        <w:t>2019/2020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BB2D9E" w:rsidRPr="00BB2D9E">
        <w:rPr>
          <w:b/>
          <w:i/>
          <w:sz w:val="22"/>
          <w:szCs w:val="22"/>
        </w:rPr>
        <w:t>Projekt na založení agentury domácí péče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F330B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b/>
                <w:snapToGrid w:val="0"/>
                <w:color w:val="000000"/>
              </w:rPr>
            </w:r>
            <w:r w:rsidR="0039597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597F">
              <w:rPr>
                <w:snapToGrid w:val="0"/>
                <w:color w:val="000000"/>
              </w:rPr>
            </w:r>
            <w:r w:rsidR="0039597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7F330B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DB4270">
              <w:rPr>
                <w:b/>
                <w:noProof/>
                <w:snapToGrid w:val="0"/>
                <w:color w:val="000000"/>
              </w:rPr>
              <w:t>1</w:t>
            </w:r>
            <w:r w:rsidR="007F330B">
              <w:rPr>
                <w:b/>
                <w:noProof/>
                <w:snapToGrid w:val="0"/>
                <w:color w:val="000000"/>
              </w:rPr>
              <w:t>3</w:t>
            </w:r>
            <w:bookmarkStart w:id="7" w:name="_GoBack"/>
            <w:bookmarkEnd w:id="7"/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8" w:name="Text6"/>
    <w:p w:rsidR="00585845" w:rsidRDefault="001C1C93" w:rsidP="00750650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B2D9E">
        <w:rPr>
          <w:i/>
        </w:rPr>
        <w:t>Předložená diplomová práce "Projekt na založení agentury domácí péče" má po formální stránce</w:t>
      </w:r>
      <w:r w:rsidR="00915772">
        <w:rPr>
          <w:i/>
        </w:rPr>
        <w:t xml:space="preserve"> jisté</w:t>
      </w:r>
      <w:r w:rsidR="00BB2D9E">
        <w:rPr>
          <w:i/>
        </w:rPr>
        <w:t xml:space="preserve"> nedostatky</w:t>
      </w:r>
      <w:r w:rsidR="00915772">
        <w:rPr>
          <w:i/>
        </w:rPr>
        <w:t xml:space="preserve"> např. formát obsahu práce</w:t>
      </w:r>
      <w:r w:rsidR="00BB2D9E">
        <w:rPr>
          <w:i/>
        </w:rPr>
        <w:t>. Formulace některých vět nese vágní výrazy, kterým by se autorka v diplomové práci měla zcela vyhnout. Práce se věnuje "domácí péči", a</w:t>
      </w:r>
      <w:r w:rsidR="00212D0F">
        <w:rPr>
          <w:i/>
        </w:rPr>
        <w:t>však v teoretické části jsou tomuto tématu věnovány jen dvě strany.</w:t>
      </w:r>
      <w:r w:rsidR="00DB4270">
        <w:rPr>
          <w:i/>
        </w:rPr>
        <w:t xml:space="preserve"> </w:t>
      </w:r>
    </w:p>
    <w:p w:rsidR="00585845" w:rsidRDefault="00585845" w:rsidP="00750650">
      <w:pPr>
        <w:rPr>
          <w:i/>
        </w:rPr>
      </w:pPr>
    </w:p>
    <w:p w:rsidR="00585845" w:rsidRDefault="00212D0F" w:rsidP="00750650">
      <w:pPr>
        <w:rPr>
          <w:i/>
        </w:rPr>
      </w:pPr>
      <w:r>
        <w:rPr>
          <w:i/>
        </w:rPr>
        <w:t xml:space="preserve">Autorka pracuje s dostatečným počtem analytických metod. Zahrnuje čitatele čísly a tabulky, ale dále s nimi již nepracuje. Například v kapitole 4.1.2 , 4.1.3 atd. </w:t>
      </w:r>
    </w:p>
    <w:p w:rsidR="00585845" w:rsidRDefault="00585845" w:rsidP="00750650">
      <w:pPr>
        <w:rPr>
          <w:i/>
        </w:rPr>
      </w:pPr>
    </w:p>
    <w:p w:rsidR="00585845" w:rsidRDefault="00212D0F" w:rsidP="00750650">
      <w:pPr>
        <w:rPr>
          <w:i/>
        </w:rPr>
      </w:pPr>
      <w:r>
        <w:rPr>
          <w:i/>
        </w:rPr>
        <w:t>Samotném projektu založení agentury domácí péče postrádám některé věcné</w:t>
      </w:r>
      <w:r w:rsidR="0061027A">
        <w:rPr>
          <w:i/>
        </w:rPr>
        <w:t xml:space="preserve"> fakta a</w:t>
      </w:r>
      <w:r w:rsidR="00E00EC2">
        <w:rPr>
          <w:i/>
        </w:rPr>
        <w:t xml:space="preserve"> díky tomu se mi projekt</w:t>
      </w:r>
      <w:r w:rsidR="0061027A">
        <w:rPr>
          <w:i/>
        </w:rPr>
        <w:t xml:space="preserve"> jeví jako nereálný. </w:t>
      </w:r>
      <w:r w:rsidR="00E00EC2">
        <w:rPr>
          <w:i/>
        </w:rPr>
        <w:t>N</w:t>
      </w:r>
      <w:r w:rsidR="00997AA2">
        <w:rPr>
          <w:i/>
        </w:rPr>
        <w:t>apříklad s</w:t>
      </w:r>
      <w:r w:rsidR="0061027A">
        <w:rPr>
          <w:i/>
        </w:rPr>
        <w:t>amotné uzavření smluv se zdravotními pojišťovnami,</w:t>
      </w:r>
      <w:r w:rsidR="00997AA2">
        <w:rPr>
          <w:i/>
        </w:rPr>
        <w:t xml:space="preserve"> které je značně komplikované. P</w:t>
      </w:r>
      <w:r w:rsidR="0061027A">
        <w:rPr>
          <w:i/>
        </w:rPr>
        <w:t xml:space="preserve">ostrádám registraci k orgánům státní správy. Dále finanční analýza </w:t>
      </w:r>
      <w:r w:rsidR="00E00EC2">
        <w:rPr>
          <w:i/>
        </w:rPr>
        <w:t>je</w:t>
      </w:r>
      <w:r w:rsidR="0061027A">
        <w:rPr>
          <w:i/>
        </w:rPr>
        <w:t xml:space="preserve"> neúplná</w:t>
      </w:r>
      <w:r w:rsidR="00F5721E">
        <w:rPr>
          <w:i/>
        </w:rPr>
        <w:t>, dále</w:t>
      </w:r>
      <w:r w:rsidR="00997AA2">
        <w:rPr>
          <w:i/>
        </w:rPr>
        <w:t xml:space="preserve"> autorka na straně 60 uvádí, že ceny jsou odhadní. Domnívám se, že není problém získat reálná data.</w:t>
      </w:r>
      <w:r w:rsidR="0061027A">
        <w:rPr>
          <w:i/>
        </w:rPr>
        <w:t xml:space="preserve"> </w:t>
      </w:r>
    </w:p>
    <w:p w:rsidR="00585845" w:rsidRDefault="00585845" w:rsidP="00750650">
      <w:pPr>
        <w:rPr>
          <w:i/>
        </w:rPr>
      </w:pPr>
    </w:p>
    <w:p w:rsidR="00BB2D9E" w:rsidRDefault="0008616B" w:rsidP="00750650">
      <w:pPr>
        <w:rPr>
          <w:i/>
          <w:noProof/>
        </w:rPr>
      </w:pPr>
      <w:r>
        <w:rPr>
          <w:i/>
        </w:rPr>
        <w:t>Diplomová práce jeví jisté podobnosti s prací Mgr. Ivany ĎURIŠOVÉ:</w:t>
      </w:r>
      <w:r w:rsidRPr="0008616B">
        <w:rPr>
          <w:i/>
        </w:rPr>
        <w:t xml:space="preserve"> Projekt založení hospicové péče ve Zlínském kraji</w:t>
      </w:r>
      <w:r>
        <w:rPr>
          <w:i/>
        </w:rPr>
        <w:t xml:space="preserve">. </w:t>
      </w:r>
      <w:r w:rsidR="0061027A">
        <w:rPr>
          <w:i/>
        </w:rPr>
        <w:t>Předloženou práci doporučuji</w:t>
      </w:r>
      <w:r w:rsidR="00E00EC2">
        <w:rPr>
          <w:i/>
        </w:rPr>
        <w:t xml:space="preserve"> s výhradami</w:t>
      </w:r>
      <w:r w:rsidR="0061027A">
        <w:rPr>
          <w:i/>
        </w:rPr>
        <w:t xml:space="preserve"> k obhajobě a n</w:t>
      </w:r>
      <w:r w:rsidR="00BB2D9E">
        <w:rPr>
          <w:i/>
          <w:noProof/>
        </w:rPr>
        <w:t>íže předkládám otázky:</w:t>
      </w:r>
    </w:p>
    <w:p w:rsidR="00BB2D9E" w:rsidRDefault="00BB2D9E" w:rsidP="00750650">
      <w:pPr>
        <w:rPr>
          <w:i/>
          <w:noProof/>
        </w:rPr>
      </w:pPr>
    </w:p>
    <w:p w:rsidR="00723382" w:rsidRDefault="00723382" w:rsidP="00750650">
      <w:pPr>
        <w:rPr>
          <w:i/>
          <w:noProof/>
        </w:rPr>
      </w:pPr>
      <w:r>
        <w:rPr>
          <w:i/>
          <w:noProof/>
        </w:rPr>
        <w:t>1</w:t>
      </w:r>
      <w:r w:rsidRPr="00723382">
        <w:rPr>
          <w:i/>
          <w:noProof/>
        </w:rPr>
        <w:t>) Můžete stručně popsat činnosti nezbytné pro zíksání smlouvy se zdratovní pojišťovnou?</w:t>
      </w:r>
    </w:p>
    <w:p w:rsidR="00BB2D9E" w:rsidRDefault="00723382" w:rsidP="00750650">
      <w:pPr>
        <w:rPr>
          <w:i/>
          <w:noProof/>
        </w:rPr>
      </w:pPr>
      <w:r>
        <w:rPr>
          <w:i/>
          <w:noProof/>
        </w:rPr>
        <w:t>2</w:t>
      </w:r>
      <w:r w:rsidR="00BB2D9E">
        <w:rPr>
          <w:i/>
          <w:noProof/>
        </w:rPr>
        <w:t>) V kapitole 5.1.1 uvádíte, že se "jeví nejvýhodnější"  forma podníkání ústav. Proč právě tato forma a ne s.r.o.?</w:t>
      </w:r>
    </w:p>
    <w:p w:rsidR="00723382" w:rsidRDefault="00723382" w:rsidP="00750650">
      <w:pPr>
        <w:rPr>
          <w:i/>
          <w:noProof/>
        </w:rPr>
      </w:pPr>
      <w:r>
        <w:rPr>
          <w:i/>
          <w:noProof/>
        </w:rPr>
        <w:t>3</w:t>
      </w:r>
      <w:r w:rsidR="00BB2D9E">
        <w:rPr>
          <w:i/>
          <w:noProof/>
        </w:rPr>
        <w:t>)</w:t>
      </w:r>
      <w:r>
        <w:rPr>
          <w:i/>
          <w:noProof/>
        </w:rPr>
        <w:t xml:space="preserve"> Můžete uvést personální strukuru Vámi navrhovaného ústavu vč. jeho orgánů?</w:t>
      </w:r>
    </w:p>
    <w:p w:rsidR="00E00EC2" w:rsidRDefault="00723382" w:rsidP="00750650">
      <w:pPr>
        <w:rPr>
          <w:i/>
          <w:noProof/>
        </w:rPr>
      </w:pPr>
      <w:r>
        <w:rPr>
          <w:i/>
          <w:noProof/>
        </w:rPr>
        <w:t>4) Je tedy založení agentury domácí péče reálné?</w:t>
      </w:r>
    </w:p>
    <w:p w:rsidR="002D79EE" w:rsidRDefault="00E00EC2" w:rsidP="00750650">
      <w:pPr>
        <w:rPr>
          <w:i/>
          <w:noProof/>
        </w:rPr>
      </w:pPr>
      <w:r>
        <w:rPr>
          <w:i/>
          <w:noProof/>
        </w:rPr>
        <w:t>5) Zvážila jste financování provozu formou dotace? Jakých dotací na zřízení/provoz byste mohla využít?</w:t>
      </w:r>
    </w:p>
    <w:p w:rsidR="00845B98" w:rsidRPr="00AE58C9" w:rsidRDefault="002D79EE" w:rsidP="00750650">
      <w:pPr>
        <w:rPr>
          <w:i/>
        </w:rPr>
      </w:pPr>
      <w:r>
        <w:rPr>
          <w:i/>
          <w:noProof/>
        </w:rPr>
        <w:t>6) Uvedené náklady jsou vč. DPH?</w:t>
      </w:r>
      <w:r w:rsidR="00723382">
        <w:rPr>
          <w:i/>
          <w:noProof/>
        </w:rPr>
        <w:t xml:space="preserve"> </w:t>
      </w:r>
      <w:r w:rsidR="00BB2D9E">
        <w:rPr>
          <w:i/>
          <w:noProof/>
        </w:rPr>
        <w:t xml:space="preserve"> </w:t>
      </w:r>
      <w:r w:rsidR="001C1C93"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9597F">
        <w:rPr>
          <w:i/>
        </w:rPr>
      </w:r>
      <w:r w:rsidR="0039597F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lastRenderedPageBreak/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B4270">
        <w:rPr>
          <w:i/>
          <w:noProof/>
        </w:rPr>
        <w:t>24.6.2020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97F" w:rsidRDefault="0039597F">
      <w:r>
        <w:separator/>
      </w:r>
    </w:p>
  </w:endnote>
  <w:endnote w:type="continuationSeparator" w:id="0">
    <w:p w:rsidR="0039597F" w:rsidRDefault="00395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97F" w:rsidRDefault="0039597F">
      <w:r>
        <w:separator/>
      </w:r>
    </w:p>
  </w:footnote>
  <w:footnote w:type="continuationSeparator" w:id="0">
    <w:p w:rsidR="0039597F" w:rsidRDefault="0039597F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jc2NDU1MbUwsTRU0lEKTi0uzszPAykwrQUApiVtRCwAAAA="/>
  </w:docVars>
  <w:rsids>
    <w:rsidRoot w:val="00750650"/>
    <w:rsid w:val="00074A7D"/>
    <w:rsid w:val="000768DD"/>
    <w:rsid w:val="0008616B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5BC5"/>
    <w:rsid w:val="001A6F9F"/>
    <w:rsid w:val="001B5B85"/>
    <w:rsid w:val="001C1C93"/>
    <w:rsid w:val="001E0D4A"/>
    <w:rsid w:val="001F11B9"/>
    <w:rsid w:val="002126D4"/>
    <w:rsid w:val="00212D0F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D79EE"/>
    <w:rsid w:val="002E04A7"/>
    <w:rsid w:val="00314823"/>
    <w:rsid w:val="003458ED"/>
    <w:rsid w:val="00347E98"/>
    <w:rsid w:val="003526FB"/>
    <w:rsid w:val="003818AE"/>
    <w:rsid w:val="00384F13"/>
    <w:rsid w:val="0039597F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85845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1027A"/>
    <w:rsid w:val="00643678"/>
    <w:rsid w:val="00654961"/>
    <w:rsid w:val="006671D8"/>
    <w:rsid w:val="006E1490"/>
    <w:rsid w:val="006F05D0"/>
    <w:rsid w:val="00723382"/>
    <w:rsid w:val="00727728"/>
    <w:rsid w:val="007358A5"/>
    <w:rsid w:val="00747CA6"/>
    <w:rsid w:val="00750650"/>
    <w:rsid w:val="00762294"/>
    <w:rsid w:val="0076724C"/>
    <w:rsid w:val="007D3E97"/>
    <w:rsid w:val="007D6146"/>
    <w:rsid w:val="007D69A4"/>
    <w:rsid w:val="007F330B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15772"/>
    <w:rsid w:val="00936F44"/>
    <w:rsid w:val="00971DE0"/>
    <w:rsid w:val="00983820"/>
    <w:rsid w:val="00997AA2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B2D9E"/>
    <w:rsid w:val="00BF6B5D"/>
    <w:rsid w:val="00C2327A"/>
    <w:rsid w:val="00C30044"/>
    <w:rsid w:val="00C447A8"/>
    <w:rsid w:val="00C70E25"/>
    <w:rsid w:val="00C72298"/>
    <w:rsid w:val="00C829B9"/>
    <w:rsid w:val="00C9306F"/>
    <w:rsid w:val="00C944DD"/>
    <w:rsid w:val="00CB4E27"/>
    <w:rsid w:val="00CD1219"/>
    <w:rsid w:val="00CE4F35"/>
    <w:rsid w:val="00D4690F"/>
    <w:rsid w:val="00D6236E"/>
    <w:rsid w:val="00DB4270"/>
    <w:rsid w:val="00DD4A7E"/>
    <w:rsid w:val="00DF1948"/>
    <w:rsid w:val="00DF2926"/>
    <w:rsid w:val="00E00EC2"/>
    <w:rsid w:val="00E1292E"/>
    <w:rsid w:val="00E366A1"/>
    <w:rsid w:val="00E56B73"/>
    <w:rsid w:val="00E70B85"/>
    <w:rsid w:val="00E70D63"/>
    <w:rsid w:val="00E725B3"/>
    <w:rsid w:val="00EA01FF"/>
    <w:rsid w:val="00F30FB7"/>
    <w:rsid w:val="00F506F8"/>
    <w:rsid w:val="00F5721E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57F2E2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B30A798-AAFD-438B-B27F-822573A18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655</Words>
  <Characters>3962</Characters>
  <Application>Microsoft Office Word</Application>
  <DocSecurity>0</DocSecurity>
  <Lines>136</Lines>
  <Paragraphs>6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Ottó Bartók</cp:lastModifiedBy>
  <cp:revision>11</cp:revision>
  <cp:lastPrinted>2014-07-24T08:52:00Z</cp:lastPrinted>
  <dcterms:created xsi:type="dcterms:W3CDTF">2020-06-20T07:04:00Z</dcterms:created>
  <dcterms:modified xsi:type="dcterms:W3CDTF">2020-06-21T18:49:00Z</dcterms:modified>
</cp:coreProperties>
</file>